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Schedule Mov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": Screening" as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creat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move_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&gt;*Screening:Screening(data:start_time, ticket=sold, s, m)</w:t>
      </w:r>
    </w:p>
    <w:p>
      <w:pPr>
        <w:rPr>
          <w:rFonts w:hint="eastAsia"/>
        </w:rPr>
      </w:pPr>
      <w:r>
        <w:rPr>
          <w:rFonts w:hint="eastAsia"/>
        </w:rPr>
        <w:t>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creening--&gt;C:</w:t>
      </w:r>
    </w:p>
    <w:p>
      <w:pPr>
        <w:rPr>
          <w:rFonts w:hint="eastAsia"/>
        </w:rPr>
      </w:pPr>
      <w:r>
        <w:rPr>
          <w:rFonts w:hint="eastAsia"/>
        </w:rPr>
        <w:t>de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-&gt;CS:</w:t>
      </w:r>
    </w:p>
    <w:p>
      <w:pPr>
        <w:rPr>
          <w:rFonts w:hint="eastAsia"/>
        </w:rPr>
      </w:pPr>
      <w:r>
        <w:rPr>
          <w:rFonts w:hint="eastAsia"/>
        </w:rPr>
        <w:t>deactivate C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chedule Mov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"s: Screening" as 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bookmarkStart w:id="0" w:name="_GoBack"/>
      <w:bookmarkEnd w:id="0"/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TicketsSold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selected：Screening:getCapacity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return capacity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r>
        <w:rPr>
          <w:rFonts w:hint="eastAsia"/>
        </w:rPr>
        <w:t>deactivate CS</w:t>
      </w:r>
    </w:p>
    <w:p/>
    <w:p/>
    <w:p/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selected：Screening:getCapacity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return capacity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InsufficientTickets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E45BF2"/>
    <w:rsid w:val="0005626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07205908"/>
    <w:rsid w:val="09892CED"/>
    <w:rsid w:val="0C08557B"/>
    <w:rsid w:val="10A947D7"/>
    <w:rsid w:val="11706B3A"/>
    <w:rsid w:val="12BF3010"/>
    <w:rsid w:val="13AC7C9A"/>
    <w:rsid w:val="1653086E"/>
    <w:rsid w:val="1A4C17DF"/>
    <w:rsid w:val="1A851A29"/>
    <w:rsid w:val="1B3F231E"/>
    <w:rsid w:val="20C23D7C"/>
    <w:rsid w:val="20CB3A0C"/>
    <w:rsid w:val="22A235D5"/>
    <w:rsid w:val="24EE1486"/>
    <w:rsid w:val="2595582C"/>
    <w:rsid w:val="2AB57612"/>
    <w:rsid w:val="2FB169EA"/>
    <w:rsid w:val="31F918F3"/>
    <w:rsid w:val="34BA7BCC"/>
    <w:rsid w:val="352C77FA"/>
    <w:rsid w:val="3FA0490C"/>
    <w:rsid w:val="460C1036"/>
    <w:rsid w:val="4AB9336F"/>
    <w:rsid w:val="4CC52EA5"/>
    <w:rsid w:val="4D814EC0"/>
    <w:rsid w:val="4E11281F"/>
    <w:rsid w:val="53236AFA"/>
    <w:rsid w:val="53DA2D90"/>
    <w:rsid w:val="5469474A"/>
    <w:rsid w:val="574640E0"/>
    <w:rsid w:val="5CBA5505"/>
    <w:rsid w:val="5D4A5379"/>
    <w:rsid w:val="5DAC4F2A"/>
    <w:rsid w:val="64021066"/>
    <w:rsid w:val="6D57609D"/>
    <w:rsid w:val="6EC76276"/>
    <w:rsid w:val="7060376F"/>
    <w:rsid w:val="7648608F"/>
    <w:rsid w:val="7742071F"/>
    <w:rsid w:val="78800ED6"/>
    <w:rsid w:val="79CD7597"/>
    <w:rsid w:val="7B9B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696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4T07:41:41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